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CellSpacing w:w="0" w:type="dxa"/>
        <w:tblInd w:w="-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720"/>
        <w:gridCol w:w="1080"/>
        <w:gridCol w:w="1800"/>
        <w:gridCol w:w="1080"/>
        <w:gridCol w:w="450"/>
        <w:gridCol w:w="900"/>
        <w:gridCol w:w="810"/>
        <w:gridCol w:w="630"/>
        <w:gridCol w:w="1080"/>
      </w:tblGrid>
      <w:tr w:rsidR="00AD100E" w:rsidRPr="00C51ACC" w14:paraId="201861EF" w14:textId="77777777" w:rsidTr="00AD100E">
        <w:trPr>
          <w:tblCellSpacing w:w="0" w:type="dxa"/>
        </w:trPr>
        <w:tc>
          <w:tcPr>
            <w:tcW w:w="9360" w:type="dxa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AA7BC0" w14:textId="77777777" w:rsidR="00AD100E" w:rsidRPr="00C51ACC" w:rsidRDefault="00AD100E" w:rsidP="00D945AB">
            <w:pPr>
              <w:spacing w:after="24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COMMERCIAL TAX INVOICE</w:t>
            </w:r>
          </w:p>
          <w:p w14:paraId="2C5A5269" w14:textId="7F21B9C3" w:rsidR="00AD100E" w:rsidRPr="00C51ACC" w:rsidRDefault="00AD100E" w:rsidP="00867F36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(RECOMMENDED TO BE PRINTED ON YOUR </w:t>
            </w:r>
            <w:r w:rsidR="002D73B8">
              <w:rPr>
                <w:rFonts w:ascii="Verdana" w:eastAsia="Times New Roman" w:hAnsi="Verdana" w:cs="Arial"/>
                <w:noProof/>
                <w:color w:val="202020"/>
                <w:sz w:val="18"/>
                <w:szCs w:val="18"/>
                <w:lang w:eastAsia="en-ZA"/>
              </w:rPr>
              <w:t>LETTERHEAD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)</w:t>
            </w:r>
          </w:p>
        </w:tc>
      </w:tr>
      <w:tr w:rsidR="00AD100E" w:rsidRPr="00C51ACC" w14:paraId="441820CB" w14:textId="77777777" w:rsidTr="00AD100E">
        <w:trPr>
          <w:trHeight w:val="772"/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271D4DB" w14:textId="77777777" w:rsidR="00DF421C" w:rsidRPr="00FD4BEA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Date of Export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495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FFB6E4" w14:textId="77777777" w:rsidR="00AD100E" w:rsidRPr="00C51ACC" w:rsidRDefault="00AD100E" w:rsidP="00AF2052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Export Reference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(i.e. order no., invoice no., </w:t>
            </w:r>
            <w:r w:rsidRPr="00C51ACC">
              <w:rPr>
                <w:rFonts w:ascii="Verdana" w:eastAsia="Times New Roman" w:hAnsi="Verdana" w:cs="Arial"/>
                <w:noProof/>
                <w:color w:val="202020"/>
                <w:sz w:val="18"/>
                <w:szCs w:val="18"/>
                <w:lang w:eastAsia="en-ZA"/>
              </w:rPr>
              <w:t>etc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):</w:t>
            </w:r>
          </w:p>
        </w:tc>
      </w:tr>
      <w:tr w:rsidR="00AD100E" w:rsidRPr="00C51ACC" w14:paraId="4698C73A" w14:textId="77777777" w:rsidTr="00AD100E">
        <w:trPr>
          <w:trHeight w:val="1005"/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AEEF06" w14:textId="77777777" w:rsidR="00AD100E" w:rsidRPr="00C51ACC" w:rsidRDefault="00AD100E" w:rsidP="00AF2052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Shipper/Exporter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(Your complete name and address)</w:t>
            </w:r>
          </w:p>
          <w:p w14:paraId="0E14ACDF" w14:textId="77777777" w:rsidR="00C51ACC" w:rsidRPr="00C51ACC" w:rsidRDefault="00C51ACC" w:rsidP="00AF2052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4A38ABDF" w14:textId="77777777" w:rsidR="00C51ACC" w:rsidRPr="00C51ACC" w:rsidRDefault="00C51ACC" w:rsidP="00AF2052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7B266113" w14:textId="77777777" w:rsidR="00C51ACC" w:rsidRPr="00C51ACC" w:rsidRDefault="00C51ACC" w:rsidP="00AF2052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4950" w:type="dxa"/>
            <w:gridSpan w:val="6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A6718A8" w14:textId="5C1F0B77" w:rsidR="00AD100E" w:rsidRPr="00C51ACC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Recipient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 xml:space="preserve">Tecleo Data Recovery </w:t>
            </w:r>
            <w:r w:rsidR="00B14739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and Digital Forensics 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Lab</w:t>
            </w:r>
          </w:p>
          <w:p w14:paraId="30299729" w14:textId="1BA3B982" w:rsidR="00AD100E" w:rsidRPr="00C51ACC" w:rsidRDefault="00A800B5" w:rsidP="000E0E2B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2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Bellingham Street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 xml:space="preserve">20 </w:t>
            </w:r>
            <w:proofErr w:type="spellStart"/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Uitzicht</w:t>
            </w:r>
            <w:proofErr w:type="spellEnd"/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Park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Centurion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South Africa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0157</w:t>
            </w:r>
          </w:p>
        </w:tc>
      </w:tr>
      <w:tr w:rsidR="00AD100E" w:rsidRPr="00C51ACC" w14:paraId="130EA8C9" w14:textId="77777777" w:rsidTr="00AD100E">
        <w:trPr>
          <w:trHeight w:val="1005"/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E1FD2E9" w14:textId="77777777" w:rsidR="0004761D" w:rsidRPr="00FD4BEA" w:rsidRDefault="00AD100E" w:rsidP="0015432C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Exporter Customs ID / Tax Payer Number</w:t>
            </w:r>
            <w:r w:rsidRPr="0004761D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</w:p>
          <w:p w14:paraId="55EB227D" w14:textId="77777777" w:rsidR="0015432C" w:rsidRPr="00C51ACC" w:rsidRDefault="0015432C" w:rsidP="00871674">
            <w:pPr>
              <w:spacing w:after="24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4950" w:type="dxa"/>
            <w:gridSpan w:val="6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896FA57" w14:textId="77777777" w:rsidR="00AD100E" w:rsidRPr="00C51ACC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</w:p>
        </w:tc>
      </w:tr>
      <w:tr w:rsidR="00AD100E" w:rsidRPr="00C51ACC" w14:paraId="6ACCE48F" w14:textId="77777777" w:rsidTr="00AD100E">
        <w:trPr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6DDDF1" w14:textId="77777777" w:rsidR="00AD100E" w:rsidRPr="00C51ACC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Country of export</w:t>
            </w:r>
            <w:r w:rsidRPr="0022657D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22657D" w:rsidRPr="0022657D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="00C51ACC" w:rsidRPr="0022657D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</w:p>
        </w:tc>
        <w:tc>
          <w:tcPr>
            <w:tcW w:w="495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E845DB" w14:textId="77777777" w:rsidR="00AD100E" w:rsidRPr="00C51ACC" w:rsidRDefault="00AD100E" w:rsidP="00036FD3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Importer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: 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As Above</w:t>
            </w:r>
          </w:p>
        </w:tc>
      </w:tr>
      <w:tr w:rsidR="00AD100E" w:rsidRPr="00C51ACC" w14:paraId="457FD009" w14:textId="77777777" w:rsidTr="00AD100E">
        <w:trPr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169217B" w14:textId="77777777" w:rsidR="00AD100E" w:rsidRPr="0004761D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Country of Manufacture</w:t>
            </w:r>
            <w:r w:rsidRPr="00363143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04761D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="00C51ACC"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</w:p>
        </w:tc>
        <w:tc>
          <w:tcPr>
            <w:tcW w:w="495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365C4D" w14:textId="77777777" w:rsidR="00AD100E" w:rsidRPr="00C51ACC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Importer Customs ID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1902181</w:t>
            </w:r>
          </w:p>
        </w:tc>
      </w:tr>
      <w:tr w:rsidR="00AD100E" w:rsidRPr="00C51ACC" w14:paraId="402C2D9E" w14:textId="77777777" w:rsidTr="00AD100E">
        <w:trPr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5CCFD8" w14:textId="77777777" w:rsidR="00AD100E" w:rsidRPr="0004761D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Country of Ultimate Destination</w:t>
            </w:r>
            <w:r w:rsidRPr="00363143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941B3C" w:rsidRPr="00363143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South Africa</w:t>
            </w:r>
          </w:p>
        </w:tc>
        <w:tc>
          <w:tcPr>
            <w:tcW w:w="495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A9E84DC" w14:textId="77777777" w:rsidR="00AD100E" w:rsidRPr="00C51ACC" w:rsidRDefault="00AD100E" w:rsidP="00D2429A">
            <w:pPr>
              <w:spacing w:after="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Reason for Export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F5B9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</w:p>
          <w:p w14:paraId="1E5BBB46" w14:textId="77777777" w:rsidR="00AD100E" w:rsidRPr="00C51ACC" w:rsidRDefault="00AD100E" w:rsidP="008E30F9">
            <w:pPr>
              <w:spacing w:after="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</w:rPr>
              <w:t xml:space="preserve">Temporary import of a faulty </w:t>
            </w:r>
            <w:r w:rsidR="006C1401">
              <w:rPr>
                <w:rFonts w:ascii="Verdana" w:eastAsia="Times New Roman" w:hAnsi="Verdana" w:cs="Arial"/>
                <w:color w:val="202020"/>
                <w:sz w:val="18"/>
                <w:szCs w:val="18"/>
              </w:rPr>
              <w:t xml:space="preserve">(broken) 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</w:rPr>
              <w:t xml:space="preserve">hard disk </w:t>
            </w:r>
            <w:r w:rsidRPr="00C51ACC">
              <w:rPr>
                <w:rFonts w:ascii="Verdana" w:eastAsia="Times New Roman" w:hAnsi="Verdana" w:cs="Arial"/>
                <w:noProof/>
                <w:color w:val="202020"/>
                <w:sz w:val="18"/>
                <w:szCs w:val="18"/>
              </w:rPr>
              <w:t>drive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</w:rPr>
              <w:t xml:space="preserve"> for r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epair and return</w:t>
            </w:r>
            <w:r w:rsidR="006C1401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.</w:t>
            </w:r>
          </w:p>
        </w:tc>
      </w:tr>
      <w:tr w:rsidR="00AD100E" w:rsidRPr="00C51ACC" w14:paraId="332AA7B5" w14:textId="77777777" w:rsidTr="00AD100E">
        <w:trPr>
          <w:tblCellSpacing w:w="0" w:type="dxa"/>
        </w:trPr>
        <w:tc>
          <w:tcPr>
            <w:tcW w:w="441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DEE149" w14:textId="77777777" w:rsidR="00AD100E" w:rsidRPr="00C51ACC" w:rsidRDefault="00AD100E" w:rsidP="00F913D9">
            <w:pPr>
              <w:spacing w:after="24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International Air Waybill Number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C51ACC"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</w:p>
        </w:tc>
        <w:tc>
          <w:tcPr>
            <w:tcW w:w="495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759405" w14:textId="77777777" w:rsidR="00AD100E" w:rsidRPr="00C51ACC" w:rsidRDefault="00AD100E" w:rsidP="00C64A75">
            <w:pPr>
              <w:spacing w:after="0" w:line="240" w:lineRule="auto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Currency</w:t>
            </w:r>
            <w:r w:rsidRPr="00DF421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:</w:t>
            </w:r>
            <w:r w:rsidR="00333133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</w:t>
            </w:r>
          </w:p>
          <w:p w14:paraId="17BC703E" w14:textId="77777777" w:rsidR="00AD100E" w:rsidRPr="00C51ACC" w:rsidRDefault="00AD100E" w:rsidP="00AC701C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USD</w:t>
            </w:r>
          </w:p>
        </w:tc>
      </w:tr>
      <w:tr w:rsidR="00AD100E" w:rsidRPr="00C51ACC" w14:paraId="6EAD0746" w14:textId="77777777" w:rsidTr="00C51ACC">
        <w:trPr>
          <w:tblCellSpacing w:w="0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670928A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Marks/</w:t>
            </w:r>
          </w:p>
          <w:p w14:paraId="27B26C0F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Nos</w:t>
            </w: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E85092" w14:textId="58EFBAC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No. of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</w:r>
            <w:r w:rsidR="002D73B8">
              <w:rPr>
                <w:rFonts w:ascii="Verdana" w:eastAsia="Times New Roman" w:hAnsi="Verdana" w:cs="Arial"/>
                <w:b/>
                <w:noProof/>
                <w:color w:val="202020"/>
                <w:sz w:val="18"/>
                <w:szCs w:val="18"/>
                <w:lang w:eastAsia="en-ZA"/>
              </w:rPr>
              <w:t>pkg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67B1B4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Type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  <w:t>of packaging</w:t>
            </w:r>
          </w:p>
        </w:tc>
        <w:tc>
          <w:tcPr>
            <w:tcW w:w="288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61916DE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Full Description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  <w:t>of goods</w:t>
            </w:r>
          </w:p>
        </w:tc>
        <w:tc>
          <w:tcPr>
            <w:tcW w:w="4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8F1046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Qty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A702E2A" w14:textId="77777777" w:rsidR="00AD100E" w:rsidRPr="00C51ACC" w:rsidRDefault="00AD100E" w:rsidP="00FF4FEB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Units of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  <w:t>Measure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A7C7D7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Weight</w:t>
            </w:r>
          </w:p>
        </w:tc>
        <w:tc>
          <w:tcPr>
            <w:tcW w:w="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BAA60FE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 xml:space="preserve">Unit </w:t>
            </w:r>
          </w:p>
          <w:p w14:paraId="4257BA9A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value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9E86FA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Total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br/>
              <w:t>Value</w:t>
            </w:r>
          </w:p>
        </w:tc>
      </w:tr>
      <w:tr w:rsidR="00AD100E" w:rsidRPr="00C51ACC" w14:paraId="58138C04" w14:textId="77777777" w:rsidTr="00C51ACC">
        <w:trPr>
          <w:trHeight w:val="1610"/>
          <w:tblCellSpacing w:w="0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EFCFC31" w14:textId="77777777" w:rsidR="00AD100E" w:rsidRPr="00C51ACC" w:rsidRDefault="00AD100E" w:rsidP="00AC701C">
            <w:pPr>
              <w:jc w:val="center"/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  <w:t>1 of 1</w:t>
            </w: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A63D611" w14:textId="77777777" w:rsidR="00AD100E" w:rsidRPr="00C51ACC" w:rsidRDefault="00AD100E" w:rsidP="00C4112F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1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3182429" w14:textId="77777777" w:rsidR="00AD100E" w:rsidRPr="00C51ACC" w:rsidRDefault="00AD100E" w:rsidP="00C4112F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Brown Box</w:t>
            </w:r>
          </w:p>
          <w:p w14:paraId="00303EDF" w14:textId="77777777" w:rsidR="00AD100E" w:rsidRPr="00C51ACC" w:rsidRDefault="00AD100E" w:rsidP="00C4112F">
            <w:pPr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</w:p>
          <w:p w14:paraId="55E89BCB" w14:textId="77777777" w:rsidR="00AD100E" w:rsidRPr="00C51ACC" w:rsidRDefault="00AD100E" w:rsidP="00C4112F">
            <w:pPr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</w:p>
        </w:tc>
        <w:tc>
          <w:tcPr>
            <w:tcW w:w="288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7ADB016" w14:textId="77777777" w:rsidR="00AD100E" w:rsidRPr="00C51ACC" w:rsidRDefault="00AD100E" w:rsidP="00940EE7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Faulty </w:t>
            </w:r>
            <w:r w:rsidR="006E60F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(broken) 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computer hard disk drive</w:t>
            </w:r>
            <w:r w:rsidR="006E60FA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 xml:space="preserve"> – SN:</w:t>
            </w:r>
          </w:p>
        </w:tc>
        <w:tc>
          <w:tcPr>
            <w:tcW w:w="4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490F17" w14:textId="77777777" w:rsidR="00AD100E" w:rsidRPr="00C51ACC" w:rsidRDefault="00AD100E" w:rsidP="00516D4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1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6D4A9B1" w14:textId="77777777" w:rsidR="00AD100E" w:rsidRPr="00C51ACC" w:rsidRDefault="00AD100E" w:rsidP="00516D4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kg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77EB7F5" w14:textId="77777777" w:rsidR="00AD100E" w:rsidRPr="00C51ACC" w:rsidRDefault="00C4345B" w:rsidP="00516D4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0.</w:t>
            </w:r>
            <w:r w:rsidR="00AD100E"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5</w:t>
            </w:r>
          </w:p>
        </w:tc>
        <w:tc>
          <w:tcPr>
            <w:tcW w:w="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363DE82" w14:textId="77777777" w:rsidR="00AD100E" w:rsidRPr="00C51ACC" w:rsidRDefault="00AD100E" w:rsidP="00DE76A1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25.00</w:t>
            </w:r>
          </w:p>
          <w:p w14:paraId="595C1D62" w14:textId="77777777" w:rsidR="00AD100E" w:rsidRPr="00C51ACC" w:rsidRDefault="00AD100E" w:rsidP="00DE76A1">
            <w:pPr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DE011B1" w14:textId="77777777" w:rsidR="00AD100E" w:rsidRPr="00C51ACC" w:rsidRDefault="00CE0A05" w:rsidP="00CE0A05">
            <w:pPr>
              <w:jc w:val="center"/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  <w:r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  <w:t>25.00</w:t>
            </w:r>
          </w:p>
        </w:tc>
      </w:tr>
      <w:tr w:rsidR="00AD100E" w:rsidRPr="00C51ACC" w14:paraId="770D269E" w14:textId="77777777" w:rsidTr="00C51ACC">
        <w:trPr>
          <w:tblCellSpacing w:w="0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EF51B2" w14:textId="77777777" w:rsidR="00AD100E" w:rsidRPr="00C51ACC" w:rsidRDefault="00AD100E" w:rsidP="00940EE7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1DBDC7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Total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No. of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noProof/>
                <w:color w:val="202020"/>
                <w:sz w:val="18"/>
                <w:szCs w:val="18"/>
                <w:lang w:eastAsia="en-ZA"/>
              </w:rPr>
              <w:t>Pkgs</w:t>
            </w:r>
          </w:p>
        </w:tc>
        <w:tc>
          <w:tcPr>
            <w:tcW w:w="396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066A44" w14:textId="77777777" w:rsidR="00AD100E" w:rsidRPr="00C51ACC" w:rsidRDefault="00AD100E" w:rsidP="00940EE7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4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27722C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53AFB1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87EB7F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Total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Weight</w:t>
            </w:r>
          </w:p>
        </w:tc>
        <w:tc>
          <w:tcPr>
            <w:tcW w:w="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624AF2" w14:textId="77777777" w:rsidR="00AD100E" w:rsidRPr="00C51ACC" w:rsidRDefault="00AD100E" w:rsidP="00940EE7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4E1D74A" w14:textId="77777777" w:rsidR="00AD100E" w:rsidRPr="00C51ACC" w:rsidRDefault="00AD100E" w:rsidP="00940EE7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Total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Invoice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Value</w:t>
            </w:r>
          </w:p>
        </w:tc>
      </w:tr>
      <w:tr w:rsidR="00AD100E" w:rsidRPr="00C51ACC" w14:paraId="66961A74" w14:textId="77777777" w:rsidTr="00C51ACC">
        <w:trPr>
          <w:tblCellSpacing w:w="0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E8F7B73" w14:textId="77777777" w:rsidR="00AD100E" w:rsidRPr="00C51ACC" w:rsidRDefault="00AD100E" w:rsidP="00D57294">
            <w:pPr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</w:p>
        </w:tc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7FD4F3" w14:textId="77777777" w:rsidR="00AD100E" w:rsidRPr="00C51ACC" w:rsidRDefault="00AD100E" w:rsidP="00D57294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1</w:t>
            </w:r>
          </w:p>
        </w:tc>
        <w:tc>
          <w:tcPr>
            <w:tcW w:w="396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1956E0" w14:textId="77777777" w:rsidR="00AD100E" w:rsidRPr="00C51ACC" w:rsidRDefault="00AD100E" w:rsidP="00D57294">
            <w:pPr>
              <w:tabs>
                <w:tab w:val="left" w:pos="1020"/>
              </w:tabs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7726BF17" w14:textId="77777777" w:rsidR="00AD100E" w:rsidRPr="00C51ACC" w:rsidRDefault="00AD100E" w:rsidP="00D57294">
            <w:pPr>
              <w:jc w:val="center"/>
              <w:rPr>
                <w:rFonts w:ascii="Verdana" w:eastAsia="Times New Roman" w:hAnsi="Verdana" w:cs="Arial"/>
                <w:sz w:val="18"/>
                <w:szCs w:val="18"/>
                <w:lang w:eastAsia="en-ZA"/>
              </w:rPr>
            </w:pPr>
          </w:p>
        </w:tc>
        <w:tc>
          <w:tcPr>
            <w:tcW w:w="4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7DCEE4" w14:textId="77777777" w:rsidR="00AD100E" w:rsidRPr="00C51ACC" w:rsidRDefault="00AD100E" w:rsidP="00D57294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976CC49" w14:textId="77777777" w:rsidR="00AD100E" w:rsidRPr="00C51ACC" w:rsidRDefault="00AD100E" w:rsidP="00D57294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87BCA0" w14:textId="77777777" w:rsidR="00AD100E" w:rsidRPr="00C51ACC" w:rsidRDefault="00AD100E" w:rsidP="00D57294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0.5</w:t>
            </w:r>
          </w:p>
        </w:tc>
        <w:tc>
          <w:tcPr>
            <w:tcW w:w="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B5C1121" w14:textId="77777777" w:rsidR="00AD100E" w:rsidRPr="00C51ACC" w:rsidRDefault="00AD100E" w:rsidP="00D5729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09F203" w14:textId="77777777" w:rsidR="00AD100E" w:rsidRPr="00C51ACC" w:rsidRDefault="00CE0A05" w:rsidP="00CE0A0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25.00</w:t>
            </w:r>
          </w:p>
        </w:tc>
      </w:tr>
      <w:tr w:rsidR="00AD100E" w:rsidRPr="00C51ACC" w14:paraId="114CEC08" w14:textId="77777777" w:rsidTr="00C51ACC">
        <w:trPr>
          <w:tblCellSpacing w:w="0" w:type="dxa"/>
        </w:trPr>
        <w:tc>
          <w:tcPr>
            <w:tcW w:w="5940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781CB47" w14:textId="77777777" w:rsidR="00AD100E" w:rsidRDefault="00AD100E" w:rsidP="00AD100E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I declare all the information contained in this invoice to be true and correct.</w:t>
            </w:r>
            <w:r w:rsidR="00072A65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="00FC63EB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Name and s</w:t>
            </w:r>
            <w:r w:rsidRPr="00C51ACC">
              <w:rPr>
                <w:rFonts w:ascii="Verdana" w:eastAsia="Times New Roman" w:hAnsi="Verdana" w:cs="Arial"/>
                <w:b/>
                <w:color w:val="202020"/>
                <w:sz w:val="18"/>
                <w:szCs w:val="18"/>
                <w:lang w:eastAsia="en-ZA"/>
              </w:rPr>
              <w:t>ignature of shipper/exporter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  <w:t>(type name and title and sign)</w:t>
            </w:r>
          </w:p>
          <w:p w14:paraId="3960354A" w14:textId="77777777" w:rsidR="00AD100E" w:rsidRPr="00C51ACC" w:rsidRDefault="00AD100E" w:rsidP="00072A65">
            <w:pPr>
              <w:spacing w:after="24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------------------------------------------------------------</w:t>
            </w:r>
            <w:r w:rsidR="00072A65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---------</w:t>
            </w:r>
          </w:p>
        </w:tc>
        <w:tc>
          <w:tcPr>
            <w:tcW w:w="17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E93133" w14:textId="77777777" w:rsidR="00AD100E" w:rsidRPr="00EF0E8B" w:rsidRDefault="00AD100E" w:rsidP="00AD100E">
            <w:pPr>
              <w:spacing w:after="0" w:line="240" w:lineRule="auto"/>
              <w:rPr>
                <w:rFonts w:ascii="Verdana" w:eastAsia="Times New Roman" w:hAnsi="Verdana" w:cs="Times New Roman"/>
                <w:b/>
                <w:sz w:val="18"/>
                <w:szCs w:val="18"/>
                <w:lang w:eastAsia="en-ZA"/>
              </w:rPr>
            </w:pPr>
            <w:r w:rsidRPr="00320D70">
              <w:rPr>
                <w:rFonts w:ascii="Verdana" w:eastAsia="Times New Roman" w:hAnsi="Verdana" w:cs="Times New Roman"/>
                <w:b/>
                <w:sz w:val="18"/>
                <w:szCs w:val="18"/>
                <w:lang w:eastAsia="en-ZA"/>
              </w:rPr>
              <w:t>Date</w:t>
            </w:r>
            <w:r w:rsidR="00885F65" w:rsidRPr="00885F65">
              <w:rPr>
                <w:rFonts w:ascii="Verdana" w:eastAsia="Times New Roman" w:hAnsi="Verdana" w:cs="Times New Roman"/>
                <w:sz w:val="18"/>
                <w:szCs w:val="18"/>
                <w:lang w:eastAsia="en-ZA"/>
              </w:rPr>
              <w:t>:</w:t>
            </w:r>
            <w:r w:rsidR="00EF0E8B">
              <w:rPr>
                <w:rFonts w:ascii="Verdana" w:eastAsia="Times New Roman" w:hAnsi="Verdana" w:cs="Times New Roman"/>
                <w:sz w:val="18"/>
                <w:szCs w:val="18"/>
                <w:lang w:eastAsia="en-ZA"/>
              </w:rPr>
              <w:t xml:space="preserve"> </w:t>
            </w:r>
          </w:p>
          <w:p w14:paraId="1F1138C9" w14:textId="77777777" w:rsidR="00AD100E" w:rsidRPr="00C51ACC" w:rsidRDefault="00AD100E" w:rsidP="00AD100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72BC46E4" w14:textId="77777777" w:rsidR="00AD100E" w:rsidRPr="00C51ACC" w:rsidRDefault="00AD100E" w:rsidP="00AD100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3BF88ACB" w14:textId="77777777" w:rsidR="00AD100E" w:rsidRPr="00C51ACC" w:rsidRDefault="00AD100E" w:rsidP="00AD100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48F1723A" w14:textId="77777777" w:rsidR="00AD100E" w:rsidRDefault="00AD100E" w:rsidP="00AD100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71B7E4CC" w14:textId="77777777" w:rsidR="00AD100E" w:rsidRPr="00C51ACC" w:rsidRDefault="00AD100E" w:rsidP="00AD100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</w:p>
          <w:p w14:paraId="36D15C1F" w14:textId="77777777" w:rsidR="00AD100E" w:rsidRPr="00C51ACC" w:rsidRDefault="00AD100E" w:rsidP="00AD100E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-------------------</w:t>
            </w:r>
          </w:p>
        </w:tc>
        <w:tc>
          <w:tcPr>
            <w:tcW w:w="17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8C7EE66" w14:textId="77777777" w:rsidR="00AD100E" w:rsidRPr="00C51ACC" w:rsidRDefault="00AD100E" w:rsidP="00AD100E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Tick</w:t>
            </w:r>
          </w:p>
          <w:p w14:paraId="4911906D" w14:textId="77777777" w:rsidR="00AD100E" w:rsidRPr="00C51ACC" w:rsidRDefault="00AD100E" w:rsidP="00AD100E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Verdana" w:eastAsia="Times New Roman" w:hAnsi="Verdana" w:cs="Arial"/>
                <w:vanish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vanish/>
                <w:sz w:val="18"/>
                <w:szCs w:val="18"/>
                <w:lang w:eastAsia="en-ZA"/>
              </w:rPr>
              <w:t>Top of Form</w:t>
            </w:r>
          </w:p>
          <w:p w14:paraId="41DE897A" w14:textId="77777777" w:rsidR="00AD100E" w:rsidRPr="00C51ACC" w:rsidRDefault="00AD100E" w:rsidP="00C26256">
            <w:pPr>
              <w:spacing w:after="0" w:line="240" w:lineRule="auto"/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</w:pPr>
            <w:r w:rsidRPr="00C51ACC">
              <w:rPr>
                <w:rFonts w:ascii="Verdana" w:eastAsia="Times New Roman" w:hAnsi="Verdana" w:cs="Arial"/>
                <w:vanish/>
                <w:sz w:val="18"/>
                <w:szCs w:val="18"/>
                <w:lang w:eastAsia="en-ZA"/>
              </w:rPr>
              <w:t>fob</w:t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br/>
            </w:r>
            <w:r w:rsidRPr="00C51ACC">
              <w:rPr>
                <w:rFonts w:ascii="Verdana" w:eastAsia="Times New Roman" w:hAnsi="Verdana" w:cs="Arial"/>
                <w:color w:val="202020"/>
                <w:sz w:val="18"/>
                <w:szCs w:val="18"/>
              </w:rPr>
              <w:object w:dxaOrig="1440" w:dyaOrig="1440" w14:anchorId="765733F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20.25pt;height:18pt" o:ole="">
                  <v:imagedata r:id="rId5" o:title=""/>
                </v:shape>
                <w:control r:id="rId6" w:name="DefaultOcxName11" w:shapeid="_x0000_i1028"/>
              </w:object>
            </w:r>
            <w:r w:rsidR="00C26256">
              <w:rPr>
                <w:rFonts w:ascii="Verdana" w:eastAsia="Times New Roman" w:hAnsi="Verdana" w:cs="Arial"/>
                <w:color w:val="202020"/>
                <w:sz w:val="18"/>
                <w:szCs w:val="18"/>
                <w:lang w:eastAsia="en-ZA"/>
              </w:rPr>
              <w:t>CIF</w:t>
            </w:r>
          </w:p>
        </w:tc>
      </w:tr>
    </w:tbl>
    <w:p w14:paraId="4F07B929" w14:textId="77777777" w:rsidR="00F67B69" w:rsidRPr="00C51ACC" w:rsidRDefault="00F67B69" w:rsidP="00FC63EB">
      <w:pPr>
        <w:rPr>
          <w:rFonts w:ascii="Verdana" w:hAnsi="Verdana"/>
          <w:sz w:val="18"/>
          <w:szCs w:val="18"/>
        </w:rPr>
      </w:pPr>
    </w:p>
    <w:sectPr w:rsidR="00F67B69" w:rsidRPr="00C51ACC" w:rsidSect="00FC63EB">
      <w:pgSz w:w="11906" w:h="16838"/>
      <w:pgMar w:top="81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tjQ0tTAzNbU0NrJQ0lEKTi0uzszPAykwrQUAa3yR8iwAAAA="/>
  </w:docVars>
  <w:rsids>
    <w:rsidRoot w:val="00F913D9"/>
    <w:rsid w:val="00036FD3"/>
    <w:rsid w:val="0004761D"/>
    <w:rsid w:val="00072A65"/>
    <w:rsid w:val="000E0E2B"/>
    <w:rsid w:val="000F546B"/>
    <w:rsid w:val="00136BA9"/>
    <w:rsid w:val="0015432C"/>
    <w:rsid w:val="001F6D37"/>
    <w:rsid w:val="00212556"/>
    <w:rsid w:val="0022657D"/>
    <w:rsid w:val="002854E7"/>
    <w:rsid w:val="002D0818"/>
    <w:rsid w:val="002D6624"/>
    <w:rsid w:val="002D6E65"/>
    <w:rsid w:val="002D73B8"/>
    <w:rsid w:val="002F3EB1"/>
    <w:rsid w:val="00320D70"/>
    <w:rsid w:val="00333133"/>
    <w:rsid w:val="00363143"/>
    <w:rsid w:val="003F5B9A"/>
    <w:rsid w:val="00400250"/>
    <w:rsid w:val="00431625"/>
    <w:rsid w:val="004F46B0"/>
    <w:rsid w:val="00516D40"/>
    <w:rsid w:val="00537719"/>
    <w:rsid w:val="00562DFC"/>
    <w:rsid w:val="00597209"/>
    <w:rsid w:val="005F45ED"/>
    <w:rsid w:val="00615666"/>
    <w:rsid w:val="006C1401"/>
    <w:rsid w:val="006E60FA"/>
    <w:rsid w:val="00754531"/>
    <w:rsid w:val="0078451F"/>
    <w:rsid w:val="00794CC5"/>
    <w:rsid w:val="00855E23"/>
    <w:rsid w:val="00867F36"/>
    <w:rsid w:val="00871674"/>
    <w:rsid w:val="00873C4A"/>
    <w:rsid w:val="00874C79"/>
    <w:rsid w:val="00885F65"/>
    <w:rsid w:val="00892841"/>
    <w:rsid w:val="008C78A1"/>
    <w:rsid w:val="008E0B38"/>
    <w:rsid w:val="008E30F9"/>
    <w:rsid w:val="00941B3C"/>
    <w:rsid w:val="00977928"/>
    <w:rsid w:val="009C10BD"/>
    <w:rsid w:val="009C4EDE"/>
    <w:rsid w:val="00A46123"/>
    <w:rsid w:val="00A800B5"/>
    <w:rsid w:val="00AC701C"/>
    <w:rsid w:val="00AD100E"/>
    <w:rsid w:val="00AE6472"/>
    <w:rsid w:val="00AF2052"/>
    <w:rsid w:val="00B14739"/>
    <w:rsid w:val="00B71758"/>
    <w:rsid w:val="00C26256"/>
    <w:rsid w:val="00C4112F"/>
    <w:rsid w:val="00C4345B"/>
    <w:rsid w:val="00C51ACC"/>
    <w:rsid w:val="00C64A75"/>
    <w:rsid w:val="00CA4A95"/>
    <w:rsid w:val="00CE0A05"/>
    <w:rsid w:val="00D2429A"/>
    <w:rsid w:val="00D411F4"/>
    <w:rsid w:val="00D541C1"/>
    <w:rsid w:val="00D57294"/>
    <w:rsid w:val="00D70FD5"/>
    <w:rsid w:val="00D945AB"/>
    <w:rsid w:val="00D96A8C"/>
    <w:rsid w:val="00DA5700"/>
    <w:rsid w:val="00DE76A1"/>
    <w:rsid w:val="00DF421C"/>
    <w:rsid w:val="00EA10E1"/>
    <w:rsid w:val="00EB210A"/>
    <w:rsid w:val="00EF0E8B"/>
    <w:rsid w:val="00F67B69"/>
    <w:rsid w:val="00F832EE"/>
    <w:rsid w:val="00F913D9"/>
    <w:rsid w:val="00FA7A20"/>
    <w:rsid w:val="00FB2AB8"/>
    <w:rsid w:val="00FC63EB"/>
    <w:rsid w:val="00FD4BEA"/>
    <w:rsid w:val="00FF4FEB"/>
    <w:rsid w:val="00FF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85C02F9"/>
  <w15:docId w15:val="{ADDFD0B9-61D1-498D-921E-A868F8975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ntentsmall">
    <w:name w:val="contentsmall"/>
    <w:basedOn w:val="DefaultParagraphFont"/>
    <w:rsid w:val="00F913D9"/>
  </w:style>
  <w:style w:type="character" w:customStyle="1" w:styleId="apple-converted-space">
    <w:name w:val="apple-converted-space"/>
    <w:basedOn w:val="DefaultParagraphFont"/>
    <w:rsid w:val="00F913D9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913D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913D9"/>
    <w:rPr>
      <w:rFonts w:ascii="Arial" w:eastAsia="Times New Roman" w:hAnsi="Arial" w:cs="Arial"/>
      <w:vanish/>
      <w:sz w:val="16"/>
      <w:szCs w:val="16"/>
      <w:lang w:eastAsia="en-Z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913D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913D9"/>
    <w:rPr>
      <w:rFonts w:ascii="Arial" w:eastAsia="Times New Roman" w:hAnsi="Arial" w:cs="Arial"/>
      <w:vanish/>
      <w:sz w:val="16"/>
      <w:szCs w:val="16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F913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8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47F71A-4BAD-4140-8724-E30D0DF02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4</Words>
  <Characters>1099</Characters>
  <Application>Microsoft Office Word</Application>
  <DocSecurity>0</DocSecurity>
  <Lines>13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L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</dc:creator>
  <cp:lastModifiedBy>Henk Smit</cp:lastModifiedBy>
  <cp:revision>18</cp:revision>
  <cp:lastPrinted>2016-06-01T10:06:00Z</cp:lastPrinted>
  <dcterms:created xsi:type="dcterms:W3CDTF">2016-06-01T10:07:00Z</dcterms:created>
  <dcterms:modified xsi:type="dcterms:W3CDTF">2023-12-0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9037db83dc0c2110326f7a9676030a01cdb5960aecf7717dfa193d66df09c5</vt:lpwstr>
  </property>
</Properties>
</file>